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F2B9" w14:textId="77777777" w:rsidR="003E04C1" w:rsidRDefault="003E04C1" w:rsidP="001E004C">
      <w:pPr>
        <w:pStyle w:val="PaperTitle"/>
      </w:pPr>
    </w:p>
    <w:p w14:paraId="1020ABB4" w14:textId="7D7B7553" w:rsidR="00E663BE" w:rsidRPr="009D7317" w:rsidRDefault="00491C80" w:rsidP="001E004C">
      <w:pPr>
        <w:pStyle w:val="PaperTitle"/>
      </w:pPr>
      <w:r>
        <w:t xml:space="preserve">TEMPLATE FOR </w:t>
      </w:r>
      <w:r w:rsidR="00EF52DA">
        <w:t>EXTENDED ABSTRACT AND FINAL PAPER</w:t>
      </w:r>
    </w:p>
    <w:p w14:paraId="5067C7BF" w14:textId="2E053BE7" w:rsidR="009B013D" w:rsidRPr="009D7317" w:rsidRDefault="0068270F" w:rsidP="001E004C">
      <w:pPr>
        <w:pStyle w:val="AuthorNames"/>
        <w:rPr>
          <w:noProof w:val="0"/>
        </w:rPr>
      </w:pPr>
      <w:r w:rsidRPr="009D7317">
        <w:rPr>
          <w:noProof w:val="0"/>
        </w:rPr>
        <w:t>First author</w:t>
      </w:r>
      <w:r w:rsidR="00447D97" w:rsidRPr="009D7317">
        <w:rPr>
          <w:noProof w:val="0"/>
          <w:vertAlign w:val="superscript"/>
        </w:rPr>
        <w:footnoteReference w:id="1"/>
      </w:r>
      <w:r w:rsidR="00447D97" w:rsidRPr="009D7317">
        <w:rPr>
          <w:noProof w:val="0"/>
        </w:rPr>
        <w:t xml:space="preserve">, </w:t>
      </w:r>
      <w:r w:rsidRPr="009D7317">
        <w:rPr>
          <w:noProof w:val="0"/>
        </w:rPr>
        <w:t>Second author</w:t>
      </w:r>
      <w:r w:rsidR="00447D97" w:rsidRPr="009D7317">
        <w:rPr>
          <w:noProof w:val="0"/>
          <w:vertAlign w:val="superscript"/>
        </w:rPr>
        <w:footnoteReference w:id="2"/>
      </w:r>
      <w:r w:rsidR="00447D97" w:rsidRPr="009D7317">
        <w:rPr>
          <w:noProof w:val="0"/>
        </w:rPr>
        <w:t xml:space="preserve">, </w:t>
      </w:r>
      <w:r w:rsidRPr="009D7317">
        <w:rPr>
          <w:noProof w:val="0"/>
        </w:rPr>
        <w:t>Third author</w:t>
      </w:r>
      <w:r w:rsidR="00447D97" w:rsidRPr="009D7317">
        <w:rPr>
          <w:noProof w:val="0"/>
          <w:vertAlign w:val="superscript"/>
        </w:rPr>
        <w:footnoteReference w:id="3"/>
      </w:r>
    </w:p>
    <w:p w14:paraId="5857C431" w14:textId="77777777" w:rsidR="00A93179" w:rsidRPr="00230E82" w:rsidRDefault="00557BD8" w:rsidP="00230E82">
      <w:pPr>
        <w:pStyle w:val="Abstract"/>
      </w:pPr>
      <w:r w:rsidRPr="00230E82">
        <w:t>ABSTRACT</w:t>
      </w:r>
    </w:p>
    <w:p w14:paraId="5649CBA5" w14:textId="24A2437E" w:rsidR="004917D8" w:rsidRPr="009D7317" w:rsidRDefault="0007430E" w:rsidP="001E004C">
      <w:r>
        <w:t>P</w:t>
      </w:r>
      <w:r w:rsidR="00A225A6">
        <w:t>lease p</w:t>
      </w:r>
      <w:r>
        <w:t xml:space="preserve">rovide a </w:t>
      </w:r>
      <w:r w:rsidR="00E87C85">
        <w:t xml:space="preserve">brief </w:t>
      </w:r>
      <w:r>
        <w:t>abstract</w:t>
      </w:r>
      <w:r w:rsidR="008D37E1">
        <w:t xml:space="preserve"> giving a</w:t>
      </w:r>
      <w:r w:rsidR="00A45DCF">
        <w:t>n</w:t>
      </w:r>
      <w:r w:rsidR="008D37E1">
        <w:t xml:space="preserve"> </w:t>
      </w:r>
      <w:r w:rsidR="0088135E">
        <w:t>overview</w:t>
      </w:r>
      <w:r w:rsidR="00A225A6">
        <w:t>, 10 to 15 lines.</w:t>
      </w:r>
    </w:p>
    <w:p w14:paraId="681659AC" w14:textId="77777777" w:rsidR="00A93179" w:rsidRPr="009D7317" w:rsidRDefault="00A93179" w:rsidP="001E004C">
      <w:pPr>
        <w:pStyle w:val="Heading1"/>
      </w:pPr>
      <w:r w:rsidRPr="009D7317">
        <w:t>Introduction</w:t>
      </w:r>
    </w:p>
    <w:p w14:paraId="3C7B086E" w14:textId="059D22C8" w:rsidR="002F13B1" w:rsidRPr="009D7317" w:rsidRDefault="00161A93" w:rsidP="001E004C">
      <w:r>
        <w:t>This template i</w:t>
      </w:r>
      <w:r w:rsidR="00901734">
        <w:t>s</w:t>
      </w:r>
      <w:r>
        <w:t xml:space="preserve"> </w:t>
      </w:r>
      <w:r w:rsidR="003B5101">
        <w:t xml:space="preserve">both </w:t>
      </w:r>
      <w:r>
        <w:t xml:space="preserve">for the </w:t>
      </w:r>
      <w:r w:rsidR="00BE2E6C">
        <w:t xml:space="preserve">initial </w:t>
      </w:r>
      <w:r w:rsidR="00BD2DFD">
        <w:t xml:space="preserve">two-page </w:t>
      </w:r>
      <w:r w:rsidR="0019562B">
        <w:t xml:space="preserve">extended </w:t>
      </w:r>
      <w:r>
        <w:t>abstract</w:t>
      </w:r>
      <w:r w:rsidR="00901734">
        <w:t xml:space="preserve">, and for the </w:t>
      </w:r>
      <w:r w:rsidR="00BE2E6C">
        <w:t xml:space="preserve">final </w:t>
      </w:r>
      <w:r w:rsidR="00901734">
        <w:t xml:space="preserve">full paper. Please </w:t>
      </w:r>
      <w:r w:rsidR="00780548">
        <w:t xml:space="preserve">prepare </w:t>
      </w:r>
      <w:r w:rsidR="003B5101">
        <w:t>the document</w:t>
      </w:r>
      <w:r w:rsidR="00780548">
        <w:t xml:space="preserve"> in</w:t>
      </w:r>
      <w:r w:rsidR="00EF0ECA">
        <w:t xml:space="preserve"> Word, using this </w:t>
      </w:r>
      <w:r w:rsidR="00EF0ECA" w:rsidRPr="009D7317">
        <w:t>template</w:t>
      </w:r>
      <w:r w:rsidR="00EF0ECA">
        <w:t>. When complete</w:t>
      </w:r>
      <w:r w:rsidR="006872DD">
        <w:t xml:space="preserve">, please save </w:t>
      </w:r>
      <w:r w:rsidR="00A6506D">
        <w:t>it</w:t>
      </w:r>
      <w:r w:rsidR="006872DD">
        <w:t xml:space="preserve"> in PDF format before submitting.</w:t>
      </w:r>
    </w:p>
    <w:p w14:paraId="56FF41D8" w14:textId="77777777" w:rsidR="00302D7F" w:rsidRPr="009D7317" w:rsidRDefault="00567F71" w:rsidP="001E004C">
      <w:pPr>
        <w:pStyle w:val="Heading1"/>
      </w:pPr>
      <w:r w:rsidRPr="009D7317">
        <w:t>General</w:t>
      </w:r>
    </w:p>
    <w:p w14:paraId="198DEC2A" w14:textId="53246EE7" w:rsidR="00567F71" w:rsidRPr="009D7317" w:rsidRDefault="00B86E94" w:rsidP="001E004C">
      <w:pPr>
        <w:pStyle w:val="Heading2"/>
      </w:pPr>
      <w:r>
        <w:t>T</w:t>
      </w:r>
      <w:r w:rsidR="00FA6F89" w:rsidRPr="009D7317">
        <w:t>itle</w:t>
      </w:r>
      <w:r w:rsidR="00E17E4E" w:rsidRPr="009D7317">
        <w:t>, authors</w:t>
      </w:r>
      <w:r w:rsidR="00A45DCF">
        <w:t>,</w:t>
      </w:r>
      <w:r w:rsidR="00E17E4E" w:rsidRPr="009D7317">
        <w:t xml:space="preserve"> and affiliation</w:t>
      </w:r>
    </w:p>
    <w:p w14:paraId="74A9C1EC" w14:textId="11682525" w:rsidR="00E17E4E" w:rsidRPr="009D7317" w:rsidRDefault="00C00FD4" w:rsidP="001E004C">
      <w:r>
        <w:t>The</w:t>
      </w:r>
      <w:r w:rsidR="00FA6F89" w:rsidRPr="009D7317">
        <w:t xml:space="preserve"> </w:t>
      </w:r>
      <w:r w:rsidR="009A1122" w:rsidRPr="009D7317">
        <w:t xml:space="preserve">title </w:t>
      </w:r>
      <w:r w:rsidR="00805702">
        <w:t>should be</w:t>
      </w:r>
      <w:r w:rsidR="00567F71" w:rsidRPr="009D7317">
        <w:t xml:space="preserve"> bold, capital letters</w:t>
      </w:r>
      <w:r w:rsidR="009A1122" w:rsidRPr="009D7317">
        <w:t xml:space="preserve"> and</w:t>
      </w:r>
      <w:r w:rsidR="00567F71" w:rsidRPr="009D7317">
        <w:t xml:space="preserve"> </w:t>
      </w:r>
      <w:r w:rsidR="009A1122" w:rsidRPr="009D7317">
        <w:t>centre</w:t>
      </w:r>
      <w:r w:rsidR="00567F71" w:rsidRPr="009D7317">
        <w:t>d</w:t>
      </w:r>
      <w:r w:rsidR="00805702">
        <w:t>. Author na</w:t>
      </w:r>
      <w:r w:rsidR="009A1122" w:rsidRPr="009D7317">
        <w:t xml:space="preserve">mes </w:t>
      </w:r>
      <w:r w:rsidR="00C02291">
        <w:t xml:space="preserve">should </w:t>
      </w:r>
      <w:r w:rsidR="009A1122" w:rsidRPr="009D7317">
        <w:t xml:space="preserve">be listed in </w:t>
      </w:r>
      <w:r w:rsidR="00E17E4E" w:rsidRPr="009D7317">
        <w:t>full</w:t>
      </w:r>
      <w:r w:rsidR="00F13FE2" w:rsidRPr="009D7317">
        <w:t>,</w:t>
      </w:r>
      <w:r w:rsidR="00E17E4E" w:rsidRPr="009D7317">
        <w:t xml:space="preserve"> </w:t>
      </w:r>
      <w:r w:rsidR="009A1122" w:rsidRPr="009D7317">
        <w:t xml:space="preserve">with </w:t>
      </w:r>
      <w:r w:rsidR="00BD5C9A" w:rsidRPr="009D7317">
        <w:t>surname</w:t>
      </w:r>
      <w:r w:rsidR="00C43E89">
        <w:t xml:space="preserve"> last</w:t>
      </w:r>
      <w:r w:rsidR="00F50B8F" w:rsidRPr="009D7317">
        <w:t xml:space="preserve">. </w:t>
      </w:r>
      <w:r w:rsidR="00BD5C9A" w:rsidRPr="009D7317">
        <w:t>The a</w:t>
      </w:r>
      <w:r w:rsidR="00F50B8F" w:rsidRPr="009D7317">
        <w:t xml:space="preserve">ffiliation </w:t>
      </w:r>
      <w:r w:rsidR="00902C48">
        <w:t xml:space="preserve">is given in the footnote, with </w:t>
      </w:r>
      <w:r>
        <w:t xml:space="preserve">the </w:t>
      </w:r>
      <w:r w:rsidR="00BD5C9A" w:rsidRPr="009D7317">
        <w:t>email</w:t>
      </w:r>
      <w:r>
        <w:t xml:space="preserve"> address of the main author.</w:t>
      </w:r>
      <w:r w:rsidR="00CC1113" w:rsidRPr="009D7317">
        <w:t xml:space="preserve"> </w:t>
      </w:r>
    </w:p>
    <w:p w14:paraId="16A0AC24" w14:textId="2B9194EB" w:rsidR="00CB19F6" w:rsidRPr="009D7317" w:rsidRDefault="00B86E94" w:rsidP="001E004C">
      <w:pPr>
        <w:pStyle w:val="Heading2"/>
      </w:pPr>
      <w:r>
        <w:t>S</w:t>
      </w:r>
      <w:r w:rsidR="00CB19F6" w:rsidRPr="009D7317">
        <w:t>ize, margins</w:t>
      </w:r>
      <w:r w:rsidR="00A45DCF">
        <w:t>,</w:t>
      </w:r>
      <w:r w:rsidR="00CB19F6" w:rsidRPr="009D7317">
        <w:t xml:space="preserve"> and numbering</w:t>
      </w:r>
    </w:p>
    <w:p w14:paraId="5764FD63" w14:textId="7EF4F266" w:rsidR="00CB19F6" w:rsidRPr="009D7317" w:rsidRDefault="00FA6F89" w:rsidP="001E004C">
      <w:r w:rsidRPr="009D7317">
        <w:t>Th</w:t>
      </w:r>
      <w:r w:rsidR="00C43E89">
        <w:t>e</w:t>
      </w:r>
      <w:r w:rsidRPr="009D7317">
        <w:t xml:space="preserve"> </w:t>
      </w:r>
      <w:r w:rsidR="00C02291">
        <w:t>page size</w:t>
      </w:r>
      <w:r w:rsidRPr="009D7317">
        <w:t xml:space="preserve"> is A4</w:t>
      </w:r>
      <w:r w:rsidR="00C02291">
        <w:t>.</w:t>
      </w:r>
      <w:r w:rsidR="00C43E89">
        <w:t xml:space="preserve"> </w:t>
      </w:r>
      <w:r w:rsidR="00ED59AB" w:rsidRPr="009D7317">
        <w:t xml:space="preserve">The margins are set at; </w:t>
      </w:r>
      <w:r w:rsidR="00C904F4" w:rsidRPr="009D7317">
        <w:t xml:space="preserve">Top: 20 mm; Bottom: </w:t>
      </w:r>
      <w:r w:rsidR="00DF0946" w:rsidRPr="009D7317">
        <w:t>20</w:t>
      </w:r>
      <w:r w:rsidR="00C904F4" w:rsidRPr="009D7317">
        <w:t xml:space="preserve"> mm; </w:t>
      </w:r>
      <w:r w:rsidRPr="009D7317">
        <w:t>Inside</w:t>
      </w:r>
      <w:r w:rsidR="00C904F4" w:rsidRPr="009D7317">
        <w:t xml:space="preserve">: </w:t>
      </w:r>
      <w:r w:rsidRPr="009D7317">
        <w:t>15</w:t>
      </w:r>
      <w:r w:rsidR="00C904F4" w:rsidRPr="009D7317">
        <w:t xml:space="preserve"> mm; </w:t>
      </w:r>
      <w:r w:rsidRPr="009D7317">
        <w:t>Outside</w:t>
      </w:r>
      <w:r w:rsidR="00C904F4" w:rsidRPr="009D7317">
        <w:t>: 15 mm.</w:t>
      </w:r>
      <w:r w:rsidR="00ED59AB" w:rsidRPr="009D7317">
        <w:t xml:space="preserve"> All text should be typed within the margins.</w:t>
      </w:r>
    </w:p>
    <w:p w14:paraId="00D4C22D" w14:textId="77777777" w:rsidR="00567F71" w:rsidRPr="009D7317" w:rsidRDefault="00567F71" w:rsidP="001E004C">
      <w:pPr>
        <w:pStyle w:val="Heading2"/>
      </w:pPr>
      <w:r w:rsidRPr="009D7317">
        <w:t>Sections</w:t>
      </w:r>
    </w:p>
    <w:p w14:paraId="7D29E141" w14:textId="0F42840E" w:rsidR="00567F71" w:rsidRPr="009D7317" w:rsidRDefault="00567F71" w:rsidP="001E004C">
      <w:r w:rsidRPr="009D7317">
        <w:t xml:space="preserve">The paper starts with the </w:t>
      </w:r>
      <w:r w:rsidR="00F93A42" w:rsidRPr="009D7317">
        <w:t>abstract</w:t>
      </w:r>
      <w:r w:rsidR="00684011">
        <w:t>,</w:t>
      </w:r>
      <w:r w:rsidRPr="009D7317">
        <w:t xml:space="preserve"> followed by the </w:t>
      </w:r>
      <w:r w:rsidR="00F93A42" w:rsidRPr="009D7317">
        <w:t>n</w:t>
      </w:r>
      <w:r w:rsidRPr="009D7317">
        <w:t xml:space="preserve">umbered main </w:t>
      </w:r>
      <w:r w:rsidR="00F93A42" w:rsidRPr="009D7317">
        <w:t>sections</w:t>
      </w:r>
      <w:r w:rsidRPr="009D7317">
        <w:t>.</w:t>
      </w:r>
      <w:r w:rsidR="00CB19F6" w:rsidRPr="009D7317">
        <w:t xml:space="preserve"> </w:t>
      </w:r>
      <w:r w:rsidR="00615C1E" w:rsidRPr="009D7317">
        <w:t>The list of the numbered references should be added at the end</w:t>
      </w:r>
      <w:r w:rsidR="00A623EE">
        <w:t>,</w:t>
      </w:r>
      <w:r w:rsidR="00CB19F6" w:rsidRPr="009D7317">
        <w:t xml:space="preserve"> </w:t>
      </w:r>
      <w:r w:rsidR="00615C1E" w:rsidRPr="009D7317">
        <w:t xml:space="preserve">using the </w:t>
      </w:r>
      <w:r w:rsidR="00CB19F6" w:rsidRPr="009D7317">
        <w:t>format</w:t>
      </w:r>
      <w:r w:rsidR="00DF002F">
        <w:t xml:space="preserve"> shown</w:t>
      </w:r>
      <w:r w:rsidR="00CB19F6" w:rsidRPr="009D7317">
        <w:t xml:space="preserve">. </w:t>
      </w:r>
    </w:p>
    <w:p w14:paraId="4AB3818F" w14:textId="08D1A8B5" w:rsidR="00567F71" w:rsidRPr="009D7317" w:rsidRDefault="0007522E" w:rsidP="001E004C">
      <w:pPr>
        <w:pStyle w:val="Heading2"/>
      </w:pPr>
      <w:r>
        <w:t>P</w:t>
      </w:r>
      <w:r w:rsidR="00A623EE">
        <w:t xml:space="preserve">aper </w:t>
      </w:r>
      <w:r w:rsidR="00567F71" w:rsidRPr="009D7317">
        <w:t>length</w:t>
      </w:r>
    </w:p>
    <w:p w14:paraId="29D13AF6" w14:textId="3F5AD0EC" w:rsidR="00C20799" w:rsidRDefault="00A16F12" w:rsidP="001E004C">
      <w:r>
        <w:t>Th</w:t>
      </w:r>
      <w:r w:rsidR="00684011">
        <w:t xml:space="preserve">e initial </w:t>
      </w:r>
      <w:r w:rsidR="0019562B">
        <w:t xml:space="preserve">extended </w:t>
      </w:r>
      <w:r>
        <w:t xml:space="preserve">abstract is </w:t>
      </w:r>
      <w:r w:rsidR="00615C1E" w:rsidRPr="009D7317">
        <w:t xml:space="preserve">limited to </w:t>
      </w:r>
      <w:r w:rsidR="00F13FE2" w:rsidRPr="009D7317">
        <w:t>2</w:t>
      </w:r>
      <w:r w:rsidR="00615C1E" w:rsidRPr="009D7317">
        <w:t xml:space="preserve"> pages</w:t>
      </w:r>
      <w:r w:rsidR="00C60AAF">
        <w:t xml:space="preserve"> in length</w:t>
      </w:r>
      <w:r w:rsidR="00615C1E" w:rsidRPr="009D7317">
        <w:t xml:space="preserve">. </w:t>
      </w:r>
      <w:r w:rsidR="00C20799">
        <w:t>This must include at least 2</w:t>
      </w:r>
      <w:r w:rsidR="00C20799" w:rsidRPr="00C20799">
        <w:t xml:space="preserve"> diagrams, graphs or images that relate to key aspects of the paper.</w:t>
      </w:r>
    </w:p>
    <w:p w14:paraId="18DE4E69" w14:textId="48288BE1" w:rsidR="000D7012" w:rsidRDefault="00684011" w:rsidP="001E004C">
      <w:r>
        <w:t xml:space="preserve">The final paper may be up to 10 pages. </w:t>
      </w:r>
    </w:p>
    <w:p w14:paraId="09D6E495" w14:textId="76DB683C" w:rsidR="000D7012" w:rsidRDefault="000D7012" w:rsidP="00417182">
      <w:pPr>
        <w:pStyle w:val="Heading2"/>
      </w:pPr>
      <w:r w:rsidRPr="009D7317">
        <w:t>Language</w:t>
      </w:r>
      <w:r>
        <w:t xml:space="preserve"> </w:t>
      </w:r>
    </w:p>
    <w:p w14:paraId="3F063007" w14:textId="26D9BA90" w:rsidR="002D7A27" w:rsidRDefault="00FA6F89" w:rsidP="001E004C">
      <w:r w:rsidRPr="009D7317">
        <w:t>The written l</w:t>
      </w:r>
      <w:r w:rsidR="006B2B17" w:rsidRPr="009D7317">
        <w:t>anguage</w:t>
      </w:r>
      <w:r w:rsidR="00137DC5">
        <w:t xml:space="preserve"> must be</w:t>
      </w:r>
      <w:r w:rsidR="006B2B17" w:rsidRPr="009D7317">
        <w:t xml:space="preserve"> English</w:t>
      </w:r>
      <w:r w:rsidR="0007522E">
        <w:t>.</w:t>
      </w:r>
      <w:r w:rsidR="00E17E4E" w:rsidRPr="009D7317">
        <w:t xml:space="preserve"> </w:t>
      </w:r>
      <w:r w:rsidR="0007522E">
        <w:t xml:space="preserve">Please </w:t>
      </w:r>
      <w:r w:rsidR="002D7A27">
        <w:t xml:space="preserve">seek external </w:t>
      </w:r>
      <w:r w:rsidR="00E17E4E" w:rsidRPr="009D7317">
        <w:t>proof</w:t>
      </w:r>
      <w:r w:rsidR="0007522E">
        <w:t>-</w:t>
      </w:r>
      <w:r w:rsidR="00E17E4E" w:rsidRPr="009D7317">
        <w:t>read</w:t>
      </w:r>
      <w:r w:rsidR="002D7A27">
        <w:t>ing</w:t>
      </w:r>
      <w:r w:rsidR="00E17E4E" w:rsidRPr="009D7317">
        <w:t xml:space="preserve"> </w:t>
      </w:r>
      <w:r w:rsidR="00615C1E" w:rsidRPr="009D7317">
        <w:t>before submi</w:t>
      </w:r>
      <w:r w:rsidR="00137DC5">
        <w:t xml:space="preserve">tting </w:t>
      </w:r>
      <w:r w:rsidR="00C60AAF">
        <w:t>your</w:t>
      </w:r>
      <w:r w:rsidR="00137DC5">
        <w:t xml:space="preserve"> document</w:t>
      </w:r>
      <w:r w:rsidR="002D7A27">
        <w:t>.</w:t>
      </w:r>
    </w:p>
    <w:p w14:paraId="775B38FB" w14:textId="77777777" w:rsidR="00B97489" w:rsidRPr="009D7317" w:rsidRDefault="00567F71" w:rsidP="001E004C">
      <w:pPr>
        <w:pStyle w:val="Heading1"/>
      </w:pPr>
      <w:r w:rsidRPr="009D7317">
        <w:t>Section headings</w:t>
      </w:r>
      <w:r w:rsidR="006B2B17" w:rsidRPr="009D7317">
        <w:t xml:space="preserve"> and text style</w:t>
      </w:r>
    </w:p>
    <w:p w14:paraId="01A5F10B" w14:textId="77777777" w:rsidR="00B97489" w:rsidRPr="009D7317" w:rsidRDefault="00B97489" w:rsidP="001E004C">
      <w:pPr>
        <w:pStyle w:val="Heading2"/>
      </w:pPr>
      <w:r w:rsidRPr="009D7317">
        <w:t>Heading 1</w:t>
      </w:r>
    </w:p>
    <w:p w14:paraId="19B5A821" w14:textId="35603D06" w:rsidR="00BD6D21" w:rsidRPr="009D7317" w:rsidRDefault="00F066BE" w:rsidP="001E004C">
      <w:r>
        <w:t>S</w:t>
      </w:r>
      <w:r w:rsidR="00B97489" w:rsidRPr="009D7317">
        <w:t xml:space="preserve">ection </w:t>
      </w:r>
      <w:r w:rsidR="00302D7F" w:rsidRPr="009D7317">
        <w:t>headings</w:t>
      </w:r>
      <w:r w:rsidR="001E004C" w:rsidRPr="009D7317">
        <w:t xml:space="preserve"> </w:t>
      </w:r>
      <w:r>
        <w:t>are</w:t>
      </w:r>
      <w:r w:rsidR="001E004C" w:rsidRPr="009D7317">
        <w:t xml:space="preserve"> </w:t>
      </w:r>
      <w:r w:rsidR="00237259">
        <w:t>as shown above</w:t>
      </w:r>
      <w:r w:rsidR="00567F71" w:rsidRPr="009D7317">
        <w:t xml:space="preserve">. </w:t>
      </w:r>
      <w:r w:rsidR="00E17E4E" w:rsidRPr="009D7317">
        <w:t>Use consecutive numbering of the sections</w:t>
      </w:r>
      <w:r w:rsidR="007E6F9A">
        <w:t xml:space="preserve">, using the </w:t>
      </w:r>
      <w:r w:rsidR="00E17E4E" w:rsidRPr="009D7317">
        <w:t xml:space="preserve">preset </w:t>
      </w:r>
      <w:r w:rsidR="00567F71" w:rsidRPr="009D7317">
        <w:t xml:space="preserve">style </w:t>
      </w:r>
      <w:r w:rsidR="007E6F9A">
        <w:t xml:space="preserve">for Heading 1 and </w:t>
      </w:r>
      <w:r w:rsidR="00DE158D" w:rsidRPr="009D7317">
        <w:t>Heading 2</w:t>
      </w:r>
      <w:r w:rsidR="00004446">
        <w:t>.</w:t>
      </w:r>
      <w:r w:rsidR="00302D7F" w:rsidRPr="009D7317">
        <w:t xml:space="preserve"> Please limit </w:t>
      </w:r>
      <w:r w:rsidR="00262AFA">
        <w:t>to two</w:t>
      </w:r>
      <w:r w:rsidR="001E004C" w:rsidRPr="009D7317">
        <w:t xml:space="preserve"> levels </w:t>
      </w:r>
      <w:r w:rsidR="00262AFA">
        <w:t>of</w:t>
      </w:r>
      <w:r w:rsidR="001E004C" w:rsidRPr="009D7317">
        <w:t xml:space="preserve"> headings</w:t>
      </w:r>
      <w:r w:rsidR="00A22661" w:rsidRPr="009D7317">
        <w:t>.</w:t>
      </w:r>
    </w:p>
    <w:p w14:paraId="68FFCA89" w14:textId="77777777" w:rsidR="006B2B17" w:rsidRPr="009D7317" w:rsidRDefault="006B2B17" w:rsidP="001E004C">
      <w:pPr>
        <w:pStyle w:val="Heading2"/>
      </w:pPr>
      <w:r w:rsidRPr="009D7317">
        <w:t>Normal text style</w:t>
      </w:r>
      <w:r w:rsidR="004532F6" w:rsidRPr="009D7317">
        <w:t xml:space="preserve"> and list</w:t>
      </w:r>
    </w:p>
    <w:p w14:paraId="6B2617E2" w14:textId="08B972E5" w:rsidR="008D20E8" w:rsidRPr="009D7317" w:rsidRDefault="006B2B17" w:rsidP="001E004C">
      <w:r w:rsidRPr="009D7317">
        <w:t>The normal text is Times New Roman 12 pt,</w:t>
      </w:r>
      <w:r w:rsidR="004532F6" w:rsidRPr="009D7317">
        <w:t xml:space="preserve"> </w:t>
      </w:r>
      <w:r w:rsidRPr="009D7317">
        <w:t>justified</w:t>
      </w:r>
      <w:r w:rsidR="004532F6" w:rsidRPr="009D7317">
        <w:t xml:space="preserve"> with </w:t>
      </w:r>
      <w:r w:rsidRPr="009D7317">
        <w:t>single line spacing.</w:t>
      </w:r>
      <w:r w:rsidR="00004446">
        <w:t xml:space="preserve"> </w:t>
      </w:r>
      <w:r w:rsidR="004532F6" w:rsidRPr="009D7317">
        <w:t>For numbered or bulleted list</w:t>
      </w:r>
      <w:r w:rsidR="00577593" w:rsidRPr="009D7317">
        <w:t>s</w:t>
      </w:r>
      <w:r w:rsidR="004532F6" w:rsidRPr="009D7317">
        <w:t xml:space="preserve"> please use the </w:t>
      </w:r>
      <w:r w:rsidR="001E004C" w:rsidRPr="009D7317">
        <w:t>same font size and style</w:t>
      </w:r>
      <w:r w:rsidR="0096287F" w:rsidRPr="009D7317">
        <w:t xml:space="preserve"> as the normal text of the paper</w:t>
      </w:r>
      <w:r w:rsidR="004532F6" w:rsidRPr="009D7317">
        <w:t xml:space="preserve"> </w:t>
      </w:r>
    </w:p>
    <w:p w14:paraId="2F6F2599" w14:textId="518F3DB2" w:rsidR="008D20E8" w:rsidRPr="009D7317" w:rsidRDefault="00577593" w:rsidP="001E004C">
      <w:pPr>
        <w:numPr>
          <w:ilvl w:val="0"/>
          <w:numId w:val="22"/>
        </w:numPr>
      </w:pPr>
      <w:r w:rsidRPr="009D7317">
        <w:lastRenderedPageBreak/>
        <w:t>Numbered list</w:t>
      </w:r>
    </w:p>
    <w:p w14:paraId="56023905" w14:textId="115D4751" w:rsidR="008D20E8" w:rsidRPr="009D7317" w:rsidRDefault="00577593" w:rsidP="001E004C">
      <w:pPr>
        <w:numPr>
          <w:ilvl w:val="0"/>
          <w:numId w:val="21"/>
        </w:numPr>
      </w:pPr>
      <w:r w:rsidRPr="009D7317">
        <w:t>Bulleted list</w:t>
      </w:r>
      <w:r w:rsidR="004532F6" w:rsidRPr="009D7317">
        <w:t>.</w:t>
      </w:r>
    </w:p>
    <w:p w14:paraId="2E5257DF" w14:textId="77777777" w:rsidR="006B2B17" w:rsidRPr="009D7317" w:rsidRDefault="006B2B17" w:rsidP="001E004C">
      <w:pPr>
        <w:pStyle w:val="Heading1"/>
      </w:pPr>
      <w:r w:rsidRPr="009D7317">
        <w:t>Figures, tables and equations</w:t>
      </w:r>
    </w:p>
    <w:p w14:paraId="2801E4CC" w14:textId="77777777" w:rsidR="00302D7F" w:rsidRPr="009D7317" w:rsidRDefault="00730CB1" w:rsidP="001E004C">
      <w:pPr>
        <w:pStyle w:val="Heading2"/>
      </w:pPr>
      <w:r w:rsidRPr="009D7317">
        <w:t>T</w:t>
      </w:r>
      <w:r w:rsidR="006B2B17" w:rsidRPr="009D7317">
        <w:t>ables</w:t>
      </w:r>
    </w:p>
    <w:p w14:paraId="6BB33754" w14:textId="73687D6A" w:rsidR="00D34756" w:rsidRPr="009D7317" w:rsidRDefault="00AA0445" w:rsidP="001E004C">
      <w:r>
        <w:t xml:space="preserve">Tables should be </w:t>
      </w:r>
      <w:r w:rsidR="006B2B17" w:rsidRPr="009D7317">
        <w:t xml:space="preserve">prepared </w:t>
      </w:r>
      <w:r w:rsidR="00577593" w:rsidRPr="009D7317">
        <w:t xml:space="preserve">in </w:t>
      </w:r>
      <w:r w:rsidR="00E9244C">
        <w:t>W</w:t>
      </w:r>
      <w:r w:rsidR="006B2B17" w:rsidRPr="009D7317">
        <w:t>ord</w:t>
      </w:r>
      <w:r w:rsidR="00415DAD">
        <w:t>, as shown in Table 1</w:t>
      </w:r>
      <w:r w:rsidR="00E9244C">
        <w:t>.</w:t>
      </w:r>
      <w:r w:rsidR="00302D7F" w:rsidRPr="009D7317">
        <w:t xml:space="preserve"> </w:t>
      </w:r>
      <w:r w:rsidR="00A259DE" w:rsidRPr="009D7317">
        <w:t xml:space="preserve">The font size </w:t>
      </w:r>
      <w:r w:rsidR="00577593" w:rsidRPr="009D7317">
        <w:t>should</w:t>
      </w:r>
      <w:r w:rsidR="00A259DE" w:rsidRPr="009D7317">
        <w:t xml:space="preserve"> not be </w:t>
      </w:r>
      <w:r w:rsidR="0096287F" w:rsidRPr="009D7317">
        <w:t xml:space="preserve">less </w:t>
      </w:r>
      <w:r w:rsidR="00A259DE" w:rsidRPr="009D7317">
        <w:t>than 10 pt.</w:t>
      </w:r>
      <w:r w:rsidR="0096287F" w:rsidRPr="009D7317">
        <w:t xml:space="preserve"> Table captions should be 10 pt. Tables and captions should be centred</w:t>
      </w:r>
      <w:r w:rsidR="002222A7">
        <w:t xml:space="preserve"> on the page</w:t>
      </w:r>
      <w:r w:rsidR="0096287F" w:rsidRPr="009D7317">
        <w:t>.</w:t>
      </w:r>
    </w:p>
    <w:p w14:paraId="555E8DD2" w14:textId="77777777" w:rsidR="003301C2" w:rsidRPr="009D7317" w:rsidRDefault="00D34756" w:rsidP="0096287F">
      <w:pPr>
        <w:pStyle w:val="Captions"/>
      </w:pPr>
      <w:r w:rsidRPr="009D7317">
        <w:t>Table 1</w:t>
      </w:r>
      <w:r w:rsidR="001920E4" w:rsidRPr="009D7317">
        <w:t>.</w:t>
      </w:r>
      <w:r w:rsidR="00DF0946" w:rsidRPr="009D7317">
        <w:t xml:space="preserve"> </w:t>
      </w:r>
      <w:r w:rsidR="00247DE2" w:rsidRPr="009D7317">
        <w:t>Recommended m</w:t>
      </w:r>
      <w:r w:rsidRPr="009D7317">
        <w:t>argins</w:t>
      </w:r>
      <w:r w:rsidR="00E8544B" w:rsidRPr="009D7317">
        <w:t xml:space="preserve"> </w:t>
      </w:r>
      <w:r w:rsidR="00247DE2" w:rsidRPr="009D7317">
        <w:t xml:space="preserve">in </w:t>
      </w:r>
      <w:r w:rsidRPr="009D7317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931"/>
        <w:gridCol w:w="856"/>
        <w:gridCol w:w="744"/>
        <w:gridCol w:w="878"/>
      </w:tblGrid>
      <w:tr w:rsidR="003301C2" w:rsidRPr="009D7317" w14:paraId="6DD73C94" w14:textId="77777777" w:rsidTr="00DD722E">
        <w:trPr>
          <w:jc w:val="center"/>
        </w:trPr>
        <w:tc>
          <w:tcPr>
            <w:tcW w:w="931" w:type="dxa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41629AA3" w:rsidR="003301C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092F3507" w:rsidR="0069072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152B2994" w:rsidR="00622B50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36C61067" w:rsidR="003301C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Outside</w:t>
            </w:r>
          </w:p>
        </w:tc>
      </w:tr>
      <w:tr w:rsidR="003301C2" w:rsidRPr="009D7317" w14:paraId="544B79C2" w14:textId="77777777" w:rsidTr="00DD722E">
        <w:trPr>
          <w:jc w:val="center"/>
        </w:trPr>
        <w:tc>
          <w:tcPr>
            <w:tcW w:w="931" w:type="dxa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15</w:t>
            </w:r>
          </w:p>
        </w:tc>
      </w:tr>
    </w:tbl>
    <w:p w14:paraId="60829724" w14:textId="77777777" w:rsidR="006B2B17" w:rsidRPr="009D7317" w:rsidRDefault="006B2B17" w:rsidP="001E004C">
      <w:pPr>
        <w:pStyle w:val="Heading2"/>
      </w:pPr>
      <w:r w:rsidRPr="009D7317">
        <w:t>Equations</w:t>
      </w:r>
    </w:p>
    <w:p w14:paraId="0CED20D0" w14:textId="42BC5764" w:rsidR="00302D7F" w:rsidRPr="009D7317" w:rsidRDefault="006B2B17" w:rsidP="001E004C">
      <w:r w:rsidRPr="009D7317">
        <w:t xml:space="preserve">Use the equation editor of Word with </w:t>
      </w:r>
      <w:r w:rsidR="00302D7F" w:rsidRPr="009D7317">
        <w:t>the standard setting</w:t>
      </w:r>
      <w:r w:rsidR="009E4294" w:rsidRPr="009D7317">
        <w:t>s</w:t>
      </w:r>
      <w:r w:rsidR="00302D7F" w:rsidRPr="009D7317">
        <w:t xml:space="preserve">. </w:t>
      </w:r>
      <w:r w:rsidR="00817C60" w:rsidRPr="009D7317">
        <w:t xml:space="preserve">Equations </w:t>
      </w:r>
      <w:r w:rsidR="0096287F" w:rsidRPr="009D7317">
        <w:t>should</w:t>
      </w:r>
      <w:r w:rsidR="00817C60" w:rsidRPr="009D7317">
        <w:t xml:space="preserve"> be numbered</w:t>
      </w:r>
      <w:r w:rsidR="000E56A0">
        <w:t xml:space="preserve"> and referred to </w:t>
      </w:r>
      <w:r w:rsidR="008C5E31">
        <w:t>as</w:t>
      </w:r>
      <w:r w:rsidR="009E4294" w:rsidRPr="009D7317">
        <w:t xml:space="preserve"> in</w:t>
      </w:r>
      <w:r w:rsidR="0096287F" w:rsidRPr="009D7317">
        <w:t xml:space="preserve"> eq</w:t>
      </w:r>
      <w:r w:rsidR="00577593" w:rsidRPr="009D7317">
        <w:t>uation</w:t>
      </w:r>
      <w:r w:rsidR="00BA0A0D" w:rsidRPr="009D7317">
        <w:rPr>
          <w:iCs/>
        </w:rPr>
        <w:t xml:space="preserve"> (1)</w:t>
      </w:r>
      <w:r w:rsidR="00F32FB4" w:rsidRPr="009D7317">
        <w:t>.</w:t>
      </w:r>
    </w:p>
    <w:p w14:paraId="00109226" w14:textId="519585FF" w:rsidR="001B0895" w:rsidRPr="009D7317" w:rsidRDefault="00E04F9F" w:rsidP="00AA1583">
      <w:pPr>
        <w:tabs>
          <w:tab w:val="center" w:pos="5103"/>
          <w:tab w:val="right" w:pos="10204"/>
        </w:tabs>
        <w:spacing w:before="120" w:after="120"/>
      </w:pPr>
      <w:r w:rsidRPr="009D7317">
        <w:tab/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9D7317">
        <w:tab/>
      </w:r>
      <w:r w:rsidR="00325F5F" w:rsidRPr="009D7317">
        <w:t>(1)</w:t>
      </w:r>
    </w:p>
    <w:p w14:paraId="16C37354" w14:textId="53917A86" w:rsidR="00302D7F" w:rsidRPr="009D7317" w:rsidRDefault="005B5139" w:rsidP="001E004C">
      <w:r>
        <w:t>w</w:t>
      </w:r>
      <w:r w:rsidR="00302D7F" w:rsidRPr="009D7317">
        <w:t>here</w:t>
      </w:r>
      <w:r>
        <w:t xml:space="preserve"> </w:t>
      </w:r>
      <w:r w:rsidR="005C5626" w:rsidRPr="009D7317">
        <w:rPr>
          <w:i/>
        </w:rPr>
        <w:t>M</w:t>
      </w:r>
      <w:r w:rsidR="00817C60" w:rsidRPr="009D7317">
        <w:rPr>
          <w:vertAlign w:val="subscript"/>
        </w:rPr>
        <w:t>Ed</w:t>
      </w:r>
      <w:r>
        <w:rPr>
          <w:vertAlign w:val="subscript"/>
        </w:rPr>
        <w:t xml:space="preserve"> </w:t>
      </w:r>
      <w:r w:rsidR="00817C60" w:rsidRPr="009D7317">
        <w:t>is the design bending moment,</w:t>
      </w:r>
      <w:r w:rsidR="006C20D4">
        <w:t xml:space="preserve"> </w:t>
      </w:r>
      <w:proofErr w:type="gramStart"/>
      <w:r w:rsidR="006C20D4">
        <w:t>etc</w:t>
      </w:r>
      <w:proofErr w:type="gramEnd"/>
    </w:p>
    <w:p w14:paraId="30017828" w14:textId="77777777" w:rsidR="004532F6" w:rsidRPr="009D7317" w:rsidRDefault="004532F6" w:rsidP="001E004C">
      <w:pPr>
        <w:pStyle w:val="Heading2"/>
      </w:pPr>
      <w:r w:rsidRPr="009D7317">
        <w:t>Figures, diagrams, illustrations</w:t>
      </w:r>
    </w:p>
    <w:p w14:paraId="1255C8F6" w14:textId="29DF82CB" w:rsidR="006C20D4" w:rsidRDefault="004532F6" w:rsidP="001E004C">
      <w:r w:rsidRPr="009D7317">
        <w:t xml:space="preserve">Figures, diagrams, illustrations </w:t>
      </w:r>
      <w:r w:rsidR="0096287F" w:rsidRPr="009D7317">
        <w:t xml:space="preserve">must be referred to in the text, </w:t>
      </w:r>
      <w:r w:rsidR="006C20D4">
        <w:t>as</w:t>
      </w:r>
      <w:r w:rsidR="006C20D4" w:rsidRPr="009D7317">
        <w:t xml:space="preserve"> in Figure 1.</w:t>
      </w:r>
      <w:r w:rsidR="00A45DCF" w:rsidRPr="00A45DCF">
        <w:t xml:space="preserve"> </w:t>
      </w:r>
      <w:r w:rsidR="00A45DCF">
        <w:t>The</w:t>
      </w:r>
      <w:r w:rsidR="00A45DCF" w:rsidRPr="009D7317">
        <w:t xml:space="preserve"> captions should be 10 pt.</w:t>
      </w:r>
    </w:p>
    <w:p w14:paraId="44A30A49" w14:textId="7BC36386" w:rsidR="00DE13D4" w:rsidRPr="009D7317" w:rsidRDefault="00B4481F" w:rsidP="00DE13D4">
      <w:pPr>
        <w:pStyle w:val="Captions"/>
      </w:pPr>
      <w:r>
        <w:rPr>
          <w:noProof/>
        </w:rPr>
        <w:drawing>
          <wp:inline distT="0" distB="0" distL="0" distR="0" wp14:anchorId="2190B345" wp14:editId="1C1529A1">
            <wp:extent cx="2513338" cy="1971675"/>
            <wp:effectExtent l="0" t="0" r="1270" b="0"/>
            <wp:docPr id="1559433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6" cy="1975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20A16A" w14:textId="59AA0F12" w:rsidR="00B55956" w:rsidRPr="009D7317" w:rsidRDefault="00CC277D" w:rsidP="008C5E31">
      <w:pPr>
        <w:pStyle w:val="Captions"/>
        <w:spacing w:before="0"/>
      </w:pPr>
      <w:r w:rsidRPr="00CC277D">
        <w:t>Figure 1. Charring rate as affected by wood density and moisture content</w:t>
      </w:r>
      <w:r>
        <w:t>.</w:t>
      </w:r>
    </w:p>
    <w:p w14:paraId="1457857F" w14:textId="77777777" w:rsidR="005A5E5B" w:rsidRPr="009D7317" w:rsidRDefault="005A5E5B" w:rsidP="001E004C">
      <w:pPr>
        <w:pStyle w:val="Heading1"/>
      </w:pPr>
      <w:r w:rsidRPr="009D7317">
        <w:t>CONCLUSIONS</w:t>
      </w:r>
    </w:p>
    <w:p w14:paraId="7CA905B7" w14:textId="6955D856" w:rsidR="00F4563A" w:rsidRPr="009D7317" w:rsidRDefault="005A5E5B" w:rsidP="001E004C">
      <w:r w:rsidRPr="009D7317">
        <w:t xml:space="preserve">A conclusion </w:t>
      </w:r>
      <w:r w:rsidR="00831D52" w:rsidRPr="009D7317">
        <w:t xml:space="preserve">section is </w:t>
      </w:r>
      <w:r w:rsidR="0059782F">
        <w:t>required</w:t>
      </w:r>
      <w:r w:rsidR="00032401" w:rsidRPr="009D7317">
        <w:t xml:space="preserve">. </w:t>
      </w:r>
      <w:r w:rsidR="0096287F" w:rsidRPr="009D7317">
        <w:t xml:space="preserve">This can be </w:t>
      </w:r>
      <w:r w:rsidR="00852549">
        <w:t>in bullet points</w:t>
      </w:r>
      <w:r w:rsidR="000772A4">
        <w:t xml:space="preserve"> if you wish</w:t>
      </w:r>
      <w:r w:rsidR="00CF75A4">
        <w:t>.</w:t>
      </w:r>
    </w:p>
    <w:p w14:paraId="7F4D1393" w14:textId="77777777" w:rsidR="00302D7F" w:rsidRDefault="00302D7F" w:rsidP="0027165F">
      <w:pPr>
        <w:pStyle w:val="Abstract"/>
        <w:rPr>
          <w:lang w:val="en-AU"/>
        </w:rPr>
      </w:pPr>
      <w:r w:rsidRPr="009D7317">
        <w:rPr>
          <w:lang w:val="en-AU"/>
        </w:rPr>
        <w:t>References</w:t>
      </w:r>
    </w:p>
    <w:p w14:paraId="560F0F99" w14:textId="22A93C51" w:rsidR="00CF75A4" w:rsidRPr="009D7317" w:rsidRDefault="0011277F" w:rsidP="0011277F">
      <w:r>
        <w:t>T</w:t>
      </w:r>
      <w:r w:rsidR="00CF75A4" w:rsidRPr="009D7317">
        <w:t xml:space="preserve">he references should be in a numbered list in the order the references first appear in the </w:t>
      </w:r>
      <w:r>
        <w:t>paper</w:t>
      </w:r>
      <w:r w:rsidR="00CF75A4" w:rsidRPr="009D7317">
        <w:t xml:space="preserve">. </w:t>
      </w:r>
      <w:r w:rsidR="00D56F39">
        <w:t>Reference numbers</w:t>
      </w:r>
      <w:r w:rsidR="00CF75A4" w:rsidRPr="009D7317">
        <w:t xml:space="preserve"> in the </w:t>
      </w:r>
      <w:r>
        <w:t>paper</w:t>
      </w:r>
      <w:r w:rsidR="00D56F39">
        <w:t xml:space="preserve"> should be</w:t>
      </w:r>
      <w:r w:rsidR="00CF75A4" w:rsidRPr="009D7317">
        <w:t xml:space="preserve"> in square brackets, e.g.  [1].</w:t>
      </w:r>
    </w:p>
    <w:p w14:paraId="32AB4E5B" w14:textId="77777777" w:rsidR="0023246D" w:rsidRDefault="0023246D" w:rsidP="0023246D">
      <w:pPr>
        <w:pStyle w:val="Reference"/>
        <w:numPr>
          <w:ilvl w:val="0"/>
          <w:numId w:val="28"/>
        </w:numPr>
      </w:pPr>
      <w:proofErr w:type="spellStart"/>
      <w:r>
        <w:t>FPInnovations</w:t>
      </w:r>
      <w:proofErr w:type="spellEnd"/>
      <w:r>
        <w:t xml:space="preserve">, 2013. Technical Guide for the Design and Construction of Tall Wood Buildings in Canada. Chapter 5 – Fire Safety and Protection (pp 223-282). </w:t>
      </w:r>
      <w:proofErr w:type="spellStart"/>
      <w:r>
        <w:t>FPInnovations</w:t>
      </w:r>
      <w:proofErr w:type="spellEnd"/>
      <w:r>
        <w:t>, Vancouver, Canada.</w:t>
      </w:r>
    </w:p>
    <w:p w14:paraId="643792C1" w14:textId="2E049E0D" w:rsidR="0023246D" w:rsidRDefault="0023246D" w:rsidP="0023246D">
      <w:pPr>
        <w:pStyle w:val="Reference"/>
        <w:numPr>
          <w:ilvl w:val="0"/>
          <w:numId w:val="28"/>
        </w:numPr>
      </w:pPr>
      <w:r>
        <w:t xml:space="preserve">Buchanan, </w:t>
      </w:r>
      <w:proofErr w:type="gramStart"/>
      <w:r>
        <w:t>A.H.</w:t>
      </w:r>
      <w:proofErr w:type="gramEnd"/>
      <w:r w:rsidR="00AF0FFD">
        <w:t xml:space="preserve"> and Abu A.K.</w:t>
      </w:r>
      <w:r>
        <w:t>, 20</w:t>
      </w:r>
      <w:r w:rsidR="00CD172C">
        <w:t>17</w:t>
      </w:r>
      <w:r>
        <w:t>. Structural Design for Fire Safety. John Wiley and Sons, West Sussex, UK: 4</w:t>
      </w:r>
      <w:r w:rsidR="00F50E86">
        <w:t>15</w:t>
      </w:r>
      <w:r>
        <w:t>pp.</w:t>
      </w:r>
    </w:p>
    <w:p w14:paraId="419A24F9" w14:textId="77777777" w:rsidR="0023246D" w:rsidRPr="009D7317" w:rsidRDefault="0023246D" w:rsidP="003626FA">
      <w:pPr>
        <w:pStyle w:val="Reference"/>
        <w:ind w:left="720" w:firstLine="0"/>
      </w:pPr>
    </w:p>
    <w:sectPr w:rsidR="0023246D" w:rsidRPr="009D7317" w:rsidSect="003E04C1">
      <w:headerReference w:type="even" r:id="rId12"/>
      <w:headerReference w:type="first" r:id="rId13"/>
      <w:type w:val="continuous"/>
      <w:pgSz w:w="11906" w:h="16838" w:code="9"/>
      <w:pgMar w:top="1440" w:right="1440" w:bottom="1440" w:left="1440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FCE97" w14:textId="77777777" w:rsidR="005214F4" w:rsidRPr="009E5CAD" w:rsidRDefault="005214F4" w:rsidP="001E004C">
      <w:r w:rsidRPr="009E5CAD">
        <w:separator/>
      </w:r>
    </w:p>
  </w:endnote>
  <w:endnote w:type="continuationSeparator" w:id="0">
    <w:p w14:paraId="52250DB4" w14:textId="77777777" w:rsidR="005214F4" w:rsidRPr="009E5CAD" w:rsidRDefault="005214F4" w:rsidP="001E004C">
      <w:r w:rsidRPr="009E5CA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BA31F" w14:textId="77777777" w:rsidR="005214F4" w:rsidRPr="009E5CAD" w:rsidRDefault="005214F4" w:rsidP="001E004C">
      <w:r w:rsidRPr="009E5CAD">
        <w:separator/>
      </w:r>
    </w:p>
  </w:footnote>
  <w:footnote w:type="continuationSeparator" w:id="0">
    <w:p w14:paraId="4483184F" w14:textId="77777777" w:rsidR="005214F4" w:rsidRPr="009E5CAD" w:rsidRDefault="005214F4" w:rsidP="001E004C">
      <w:r w:rsidRPr="009E5CAD">
        <w:continuationSeparator/>
      </w:r>
    </w:p>
  </w:footnote>
  <w:footnote w:id="1">
    <w:p w14:paraId="2B533EC0" w14:textId="77777777" w:rsidR="00C273E6" w:rsidRPr="009E5CAD" w:rsidRDefault="00C273E6" w:rsidP="001E004C">
      <w:pPr>
        <w:pStyle w:val="AuthorAffiliations"/>
        <w:rPr>
          <w:rStyle w:val="Strong"/>
          <w:b w:val="0"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  <w:r w:rsidR="00FA6F89" w:rsidRPr="009E5CAD">
        <w:rPr>
          <w:rStyle w:val="Strong"/>
          <w:b w:val="0"/>
          <w:noProof w:val="0"/>
          <w:lang w:val="en-AU"/>
        </w:rPr>
        <w:t xml:space="preserve">, </w:t>
      </w:r>
    </w:p>
    <w:p w14:paraId="339B0422" w14:textId="383B0703" w:rsidR="00C273E6" w:rsidRPr="009E5CAD" w:rsidRDefault="00C273E6" w:rsidP="001E004C">
      <w:pPr>
        <w:pStyle w:val="AuthorAffiliations"/>
        <w:rPr>
          <w:noProof w:val="0"/>
          <w:sz w:val="12"/>
          <w:szCs w:val="12"/>
          <w:lang w:val="en-AU"/>
        </w:rPr>
      </w:pPr>
      <w:r w:rsidRPr="009E5CAD">
        <w:rPr>
          <w:rStyle w:val="Strong"/>
          <w:b w:val="0"/>
          <w:noProof w:val="0"/>
          <w:lang w:val="en-AU"/>
        </w:rPr>
        <w:t xml:space="preserve">e-mail: </w:t>
      </w:r>
      <w:hyperlink r:id="rId1" w:history="1">
        <w:r w:rsidR="0068270F" w:rsidRPr="009E5CAD">
          <w:rPr>
            <w:rStyle w:val="Hyperlink"/>
            <w:noProof w:val="0"/>
            <w:lang w:val="en-AU"/>
          </w:rPr>
          <w:t>firstname.lastname@address</w:t>
        </w:r>
      </w:hyperlink>
      <w:r w:rsidR="00FA6F89" w:rsidRPr="009E5CAD">
        <w:rPr>
          <w:noProof w:val="0"/>
          <w:lang w:val="en-AU"/>
        </w:rPr>
        <w:t xml:space="preserve">, </w:t>
      </w:r>
    </w:p>
  </w:footnote>
  <w:footnote w:id="2">
    <w:p w14:paraId="0E3EDB41" w14:textId="4264D4C9" w:rsidR="00C273E6" w:rsidRPr="00DD247B" w:rsidRDefault="00C273E6" w:rsidP="001E004C">
      <w:pPr>
        <w:pStyle w:val="AuthorAffiliations"/>
        <w:rPr>
          <w:bCs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</w:p>
  </w:footnote>
  <w:footnote w:id="3">
    <w:p w14:paraId="1C6E0D0E" w14:textId="77777777" w:rsidR="0068270F" w:rsidRPr="009E5CAD" w:rsidRDefault="00C273E6" w:rsidP="001E004C">
      <w:pPr>
        <w:pStyle w:val="AuthorAffiliations"/>
        <w:rPr>
          <w:rStyle w:val="Strong"/>
          <w:b w:val="0"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</w:p>
    <w:p w14:paraId="44F78DA7" w14:textId="1DFF1E44" w:rsidR="00C273E6" w:rsidRPr="009E5CAD" w:rsidRDefault="00C273E6" w:rsidP="001E004C">
      <w:pPr>
        <w:pStyle w:val="AuthorAffiliations"/>
        <w:rPr>
          <w:noProof w:val="0"/>
          <w:lang w:val="en-AU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85E9" w14:textId="389A8A2B" w:rsidR="00B55956" w:rsidRPr="009E5CAD" w:rsidRDefault="00B55956" w:rsidP="00B55956">
    <w:pPr>
      <w:pStyle w:val="Header"/>
      <w:tabs>
        <w:tab w:val="clear" w:pos="4320"/>
        <w:tab w:val="clear" w:pos="8640"/>
        <w:tab w:val="left" w:pos="1319"/>
      </w:tabs>
    </w:pPr>
    <w:r w:rsidRPr="009E5CAD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8C021" w14:textId="367CD7BB" w:rsidR="00C273E6" w:rsidRPr="003A11D4" w:rsidRDefault="00F5614B" w:rsidP="003A11D4">
    <w:pPr>
      <w:pStyle w:val="Header"/>
    </w:pPr>
    <w:r>
      <w:ptab w:relativeTo="margin" w:alignment="left" w:leader="none"/>
    </w:r>
    <w:r w:rsidR="00A427C7">
      <w:rPr>
        <w:noProof/>
      </w:rPr>
      <w:drawing>
        <wp:anchor distT="0" distB="0" distL="114300" distR="114300" simplePos="0" relativeHeight="251658240" behindDoc="1" locked="0" layoutInCell="1" allowOverlap="1" wp14:anchorId="3AA30617" wp14:editId="64BF203E">
          <wp:simplePos x="0" y="0"/>
          <wp:positionH relativeFrom="margin">
            <wp:align>left</wp:align>
          </wp:positionH>
          <wp:positionV relativeFrom="margin">
            <wp:posOffset>-779228</wp:posOffset>
          </wp:positionV>
          <wp:extent cx="1916430" cy="866775"/>
          <wp:effectExtent l="0" t="0" r="762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643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2336552">
    <w:abstractNumId w:val="1"/>
  </w:num>
  <w:num w:numId="2" w16cid:durableId="135921810">
    <w:abstractNumId w:val="5"/>
  </w:num>
  <w:num w:numId="3" w16cid:durableId="2046827404">
    <w:abstractNumId w:val="10"/>
  </w:num>
  <w:num w:numId="4" w16cid:durableId="354967464">
    <w:abstractNumId w:val="7"/>
  </w:num>
  <w:num w:numId="5" w16cid:durableId="852501534">
    <w:abstractNumId w:val="9"/>
  </w:num>
  <w:num w:numId="6" w16cid:durableId="1845048604">
    <w:abstractNumId w:val="13"/>
  </w:num>
  <w:num w:numId="7" w16cid:durableId="261374217">
    <w:abstractNumId w:val="14"/>
  </w:num>
  <w:num w:numId="8" w16cid:durableId="2135321836">
    <w:abstractNumId w:val="4"/>
  </w:num>
  <w:num w:numId="9" w16cid:durableId="400106253">
    <w:abstractNumId w:val="12"/>
  </w:num>
  <w:num w:numId="10" w16cid:durableId="1720473229">
    <w:abstractNumId w:val="3"/>
  </w:num>
  <w:num w:numId="11" w16cid:durableId="1496065348">
    <w:abstractNumId w:val="3"/>
  </w:num>
  <w:num w:numId="12" w16cid:durableId="1485856486">
    <w:abstractNumId w:val="3"/>
  </w:num>
  <w:num w:numId="13" w16cid:durableId="1223641596">
    <w:abstractNumId w:val="3"/>
  </w:num>
  <w:num w:numId="14" w16cid:durableId="146750536">
    <w:abstractNumId w:val="3"/>
  </w:num>
  <w:num w:numId="15" w16cid:durableId="1942905824">
    <w:abstractNumId w:val="3"/>
  </w:num>
  <w:num w:numId="16" w16cid:durableId="2018799751">
    <w:abstractNumId w:val="3"/>
  </w:num>
  <w:num w:numId="17" w16cid:durableId="1647931737">
    <w:abstractNumId w:val="3"/>
  </w:num>
  <w:num w:numId="18" w16cid:durableId="182940131">
    <w:abstractNumId w:val="3"/>
  </w:num>
  <w:num w:numId="19" w16cid:durableId="405956345">
    <w:abstractNumId w:val="3"/>
  </w:num>
  <w:num w:numId="20" w16cid:durableId="2135516600">
    <w:abstractNumId w:val="2"/>
  </w:num>
  <w:num w:numId="21" w16cid:durableId="326906353">
    <w:abstractNumId w:val="11"/>
  </w:num>
  <w:num w:numId="22" w16cid:durableId="720599305">
    <w:abstractNumId w:val="6"/>
  </w:num>
  <w:num w:numId="23" w16cid:durableId="1114983893">
    <w:abstractNumId w:val="3"/>
  </w:num>
  <w:num w:numId="24" w16cid:durableId="1445031058">
    <w:abstractNumId w:val="3"/>
  </w:num>
  <w:num w:numId="25" w16cid:durableId="1146436447">
    <w:abstractNumId w:val="3"/>
  </w:num>
  <w:num w:numId="26" w16cid:durableId="1380007157">
    <w:abstractNumId w:val="3"/>
  </w:num>
  <w:num w:numId="27" w16cid:durableId="260114218">
    <w:abstractNumId w:val="3"/>
  </w:num>
  <w:num w:numId="28" w16cid:durableId="1130048937">
    <w:abstractNumId w:val="8"/>
  </w:num>
  <w:num w:numId="29" w16cid:durableId="1892187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04446"/>
    <w:rsid w:val="00012215"/>
    <w:rsid w:val="00032401"/>
    <w:rsid w:val="00034F7C"/>
    <w:rsid w:val="00046778"/>
    <w:rsid w:val="00053378"/>
    <w:rsid w:val="00056E3A"/>
    <w:rsid w:val="00060676"/>
    <w:rsid w:val="0007226D"/>
    <w:rsid w:val="00072AB6"/>
    <w:rsid w:val="0007430E"/>
    <w:rsid w:val="0007522E"/>
    <w:rsid w:val="000772A4"/>
    <w:rsid w:val="00082D6D"/>
    <w:rsid w:val="0008540B"/>
    <w:rsid w:val="00091DF7"/>
    <w:rsid w:val="00094AF6"/>
    <w:rsid w:val="000A3292"/>
    <w:rsid w:val="000A35DD"/>
    <w:rsid w:val="000B2427"/>
    <w:rsid w:val="000B449D"/>
    <w:rsid w:val="000D436A"/>
    <w:rsid w:val="000D7012"/>
    <w:rsid w:val="000E0D52"/>
    <w:rsid w:val="000E56A0"/>
    <w:rsid w:val="000E6B80"/>
    <w:rsid w:val="000F6295"/>
    <w:rsid w:val="0010283B"/>
    <w:rsid w:val="00104A19"/>
    <w:rsid w:val="0011277F"/>
    <w:rsid w:val="00120FD9"/>
    <w:rsid w:val="00137DC5"/>
    <w:rsid w:val="00141039"/>
    <w:rsid w:val="00150ACB"/>
    <w:rsid w:val="00161A93"/>
    <w:rsid w:val="00164F2F"/>
    <w:rsid w:val="00172863"/>
    <w:rsid w:val="00176332"/>
    <w:rsid w:val="00176B9E"/>
    <w:rsid w:val="00176C9C"/>
    <w:rsid w:val="00176DC6"/>
    <w:rsid w:val="00183AAB"/>
    <w:rsid w:val="001920E4"/>
    <w:rsid w:val="0019562B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22A7"/>
    <w:rsid w:val="002279AC"/>
    <w:rsid w:val="00230E82"/>
    <w:rsid w:val="0023246D"/>
    <w:rsid w:val="00232DD2"/>
    <w:rsid w:val="00237259"/>
    <w:rsid w:val="00244A62"/>
    <w:rsid w:val="00247DE2"/>
    <w:rsid w:val="0025057D"/>
    <w:rsid w:val="0025173B"/>
    <w:rsid w:val="00252601"/>
    <w:rsid w:val="00257367"/>
    <w:rsid w:val="00262AFA"/>
    <w:rsid w:val="0027165F"/>
    <w:rsid w:val="0027294A"/>
    <w:rsid w:val="00281EEE"/>
    <w:rsid w:val="002879DE"/>
    <w:rsid w:val="00294F9D"/>
    <w:rsid w:val="0029715C"/>
    <w:rsid w:val="002A1D12"/>
    <w:rsid w:val="002A77E6"/>
    <w:rsid w:val="002B55C8"/>
    <w:rsid w:val="002C6D29"/>
    <w:rsid w:val="002D7203"/>
    <w:rsid w:val="002D7A27"/>
    <w:rsid w:val="002E152F"/>
    <w:rsid w:val="002E7F06"/>
    <w:rsid w:val="002F13B1"/>
    <w:rsid w:val="00302D7F"/>
    <w:rsid w:val="00304D7B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626FA"/>
    <w:rsid w:val="003718AB"/>
    <w:rsid w:val="00376ACF"/>
    <w:rsid w:val="003A11D4"/>
    <w:rsid w:val="003A31A9"/>
    <w:rsid w:val="003A524B"/>
    <w:rsid w:val="003A66F1"/>
    <w:rsid w:val="003B4BAD"/>
    <w:rsid w:val="003B5101"/>
    <w:rsid w:val="003C4E77"/>
    <w:rsid w:val="003E04C1"/>
    <w:rsid w:val="003E230C"/>
    <w:rsid w:val="003E6D26"/>
    <w:rsid w:val="0040429F"/>
    <w:rsid w:val="00405492"/>
    <w:rsid w:val="00405E2D"/>
    <w:rsid w:val="00407067"/>
    <w:rsid w:val="00415DAD"/>
    <w:rsid w:val="00417182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1C80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060F"/>
    <w:rsid w:val="00511929"/>
    <w:rsid w:val="00512333"/>
    <w:rsid w:val="005214F4"/>
    <w:rsid w:val="00526BBD"/>
    <w:rsid w:val="00527CEA"/>
    <w:rsid w:val="00540E24"/>
    <w:rsid w:val="00550DCD"/>
    <w:rsid w:val="00551324"/>
    <w:rsid w:val="005545A4"/>
    <w:rsid w:val="00554892"/>
    <w:rsid w:val="0055650B"/>
    <w:rsid w:val="00557BD8"/>
    <w:rsid w:val="00560CE9"/>
    <w:rsid w:val="00563598"/>
    <w:rsid w:val="005653D0"/>
    <w:rsid w:val="00567F71"/>
    <w:rsid w:val="005718FB"/>
    <w:rsid w:val="00574439"/>
    <w:rsid w:val="00577593"/>
    <w:rsid w:val="00581E16"/>
    <w:rsid w:val="005829DC"/>
    <w:rsid w:val="00583794"/>
    <w:rsid w:val="0059782F"/>
    <w:rsid w:val="005A2990"/>
    <w:rsid w:val="005A5E5B"/>
    <w:rsid w:val="005B5139"/>
    <w:rsid w:val="005B650B"/>
    <w:rsid w:val="005C5626"/>
    <w:rsid w:val="005E0E8E"/>
    <w:rsid w:val="005E24D9"/>
    <w:rsid w:val="005F4364"/>
    <w:rsid w:val="005F7D66"/>
    <w:rsid w:val="006143A1"/>
    <w:rsid w:val="00615C1E"/>
    <w:rsid w:val="00622B50"/>
    <w:rsid w:val="00632528"/>
    <w:rsid w:val="00634C16"/>
    <w:rsid w:val="00664847"/>
    <w:rsid w:val="00682669"/>
    <w:rsid w:val="0068270F"/>
    <w:rsid w:val="00684011"/>
    <w:rsid w:val="006872DD"/>
    <w:rsid w:val="00690722"/>
    <w:rsid w:val="006A16AC"/>
    <w:rsid w:val="006B2B17"/>
    <w:rsid w:val="006B3F8D"/>
    <w:rsid w:val="006B42DD"/>
    <w:rsid w:val="006C20D4"/>
    <w:rsid w:val="006C24D3"/>
    <w:rsid w:val="006C2F27"/>
    <w:rsid w:val="006E0AEC"/>
    <w:rsid w:val="006F1649"/>
    <w:rsid w:val="0070621F"/>
    <w:rsid w:val="007237D6"/>
    <w:rsid w:val="0072452F"/>
    <w:rsid w:val="00724CB8"/>
    <w:rsid w:val="007253F3"/>
    <w:rsid w:val="00730CB1"/>
    <w:rsid w:val="007369D0"/>
    <w:rsid w:val="00740496"/>
    <w:rsid w:val="00755CC3"/>
    <w:rsid w:val="00761A82"/>
    <w:rsid w:val="0077581D"/>
    <w:rsid w:val="00780548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6F9A"/>
    <w:rsid w:val="007E76E2"/>
    <w:rsid w:val="007F10D8"/>
    <w:rsid w:val="00801254"/>
    <w:rsid w:val="00801379"/>
    <w:rsid w:val="00805702"/>
    <w:rsid w:val="00811EC8"/>
    <w:rsid w:val="00815865"/>
    <w:rsid w:val="00817C60"/>
    <w:rsid w:val="00831D52"/>
    <w:rsid w:val="00832869"/>
    <w:rsid w:val="008349DF"/>
    <w:rsid w:val="008474AF"/>
    <w:rsid w:val="008504FB"/>
    <w:rsid w:val="00852549"/>
    <w:rsid w:val="0086278E"/>
    <w:rsid w:val="008630E8"/>
    <w:rsid w:val="00870F36"/>
    <w:rsid w:val="0087537E"/>
    <w:rsid w:val="0088135E"/>
    <w:rsid w:val="0088744C"/>
    <w:rsid w:val="00897CF9"/>
    <w:rsid w:val="008A2C14"/>
    <w:rsid w:val="008B0A6E"/>
    <w:rsid w:val="008B442B"/>
    <w:rsid w:val="008C5E31"/>
    <w:rsid w:val="008C6B12"/>
    <w:rsid w:val="008D0994"/>
    <w:rsid w:val="008D20E8"/>
    <w:rsid w:val="008D37E1"/>
    <w:rsid w:val="009016BA"/>
    <w:rsid w:val="00901734"/>
    <w:rsid w:val="00902C48"/>
    <w:rsid w:val="0090327B"/>
    <w:rsid w:val="00927F5B"/>
    <w:rsid w:val="0093520E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D7317"/>
    <w:rsid w:val="009E4294"/>
    <w:rsid w:val="009E5CAD"/>
    <w:rsid w:val="009F5918"/>
    <w:rsid w:val="00A00D33"/>
    <w:rsid w:val="00A054D5"/>
    <w:rsid w:val="00A06E5F"/>
    <w:rsid w:val="00A16F12"/>
    <w:rsid w:val="00A21718"/>
    <w:rsid w:val="00A225A6"/>
    <w:rsid w:val="00A22661"/>
    <w:rsid w:val="00A259DE"/>
    <w:rsid w:val="00A33CFE"/>
    <w:rsid w:val="00A33FBB"/>
    <w:rsid w:val="00A37DA6"/>
    <w:rsid w:val="00A427C7"/>
    <w:rsid w:val="00A43EAE"/>
    <w:rsid w:val="00A44FF0"/>
    <w:rsid w:val="00A45DCF"/>
    <w:rsid w:val="00A6133A"/>
    <w:rsid w:val="00A623EE"/>
    <w:rsid w:val="00A6506D"/>
    <w:rsid w:val="00A74D64"/>
    <w:rsid w:val="00A81C7A"/>
    <w:rsid w:val="00A847CE"/>
    <w:rsid w:val="00A862EC"/>
    <w:rsid w:val="00A86B07"/>
    <w:rsid w:val="00A92168"/>
    <w:rsid w:val="00A93179"/>
    <w:rsid w:val="00AA0445"/>
    <w:rsid w:val="00AA1583"/>
    <w:rsid w:val="00AA49C8"/>
    <w:rsid w:val="00AA49F9"/>
    <w:rsid w:val="00AB0A19"/>
    <w:rsid w:val="00AB20EE"/>
    <w:rsid w:val="00AB3F9D"/>
    <w:rsid w:val="00AC4B66"/>
    <w:rsid w:val="00AC4EAD"/>
    <w:rsid w:val="00AC6C66"/>
    <w:rsid w:val="00AD1E21"/>
    <w:rsid w:val="00AF010F"/>
    <w:rsid w:val="00AF0FFD"/>
    <w:rsid w:val="00B01C92"/>
    <w:rsid w:val="00B1579C"/>
    <w:rsid w:val="00B216A2"/>
    <w:rsid w:val="00B31838"/>
    <w:rsid w:val="00B40CD4"/>
    <w:rsid w:val="00B4481F"/>
    <w:rsid w:val="00B519B3"/>
    <w:rsid w:val="00B55956"/>
    <w:rsid w:val="00B67487"/>
    <w:rsid w:val="00B67BE8"/>
    <w:rsid w:val="00B70E2E"/>
    <w:rsid w:val="00B734DE"/>
    <w:rsid w:val="00B83789"/>
    <w:rsid w:val="00B85D0B"/>
    <w:rsid w:val="00B86E94"/>
    <w:rsid w:val="00B931B1"/>
    <w:rsid w:val="00B94A07"/>
    <w:rsid w:val="00B97489"/>
    <w:rsid w:val="00BA0A0D"/>
    <w:rsid w:val="00BA33A8"/>
    <w:rsid w:val="00BB0C5A"/>
    <w:rsid w:val="00BB2047"/>
    <w:rsid w:val="00BB7433"/>
    <w:rsid w:val="00BD087B"/>
    <w:rsid w:val="00BD2DFD"/>
    <w:rsid w:val="00BD51D2"/>
    <w:rsid w:val="00BD54AE"/>
    <w:rsid w:val="00BD5C9A"/>
    <w:rsid w:val="00BD6D21"/>
    <w:rsid w:val="00BE2E6C"/>
    <w:rsid w:val="00BE3662"/>
    <w:rsid w:val="00BF1B74"/>
    <w:rsid w:val="00BF5EE1"/>
    <w:rsid w:val="00C00FD4"/>
    <w:rsid w:val="00C02291"/>
    <w:rsid w:val="00C146D6"/>
    <w:rsid w:val="00C16AF3"/>
    <w:rsid w:val="00C16C6D"/>
    <w:rsid w:val="00C20799"/>
    <w:rsid w:val="00C26C67"/>
    <w:rsid w:val="00C273D7"/>
    <w:rsid w:val="00C273E6"/>
    <w:rsid w:val="00C423A0"/>
    <w:rsid w:val="00C43E89"/>
    <w:rsid w:val="00C47079"/>
    <w:rsid w:val="00C50C58"/>
    <w:rsid w:val="00C51408"/>
    <w:rsid w:val="00C60AAF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B19F6"/>
    <w:rsid w:val="00CC1113"/>
    <w:rsid w:val="00CC1E4D"/>
    <w:rsid w:val="00CC277D"/>
    <w:rsid w:val="00CC372B"/>
    <w:rsid w:val="00CC58B7"/>
    <w:rsid w:val="00CD172C"/>
    <w:rsid w:val="00CD729D"/>
    <w:rsid w:val="00CF1FEC"/>
    <w:rsid w:val="00CF75A4"/>
    <w:rsid w:val="00D004AB"/>
    <w:rsid w:val="00D05B65"/>
    <w:rsid w:val="00D117DC"/>
    <w:rsid w:val="00D253D4"/>
    <w:rsid w:val="00D27F55"/>
    <w:rsid w:val="00D34756"/>
    <w:rsid w:val="00D378F9"/>
    <w:rsid w:val="00D46A11"/>
    <w:rsid w:val="00D56F39"/>
    <w:rsid w:val="00D60D37"/>
    <w:rsid w:val="00D66087"/>
    <w:rsid w:val="00D86AE2"/>
    <w:rsid w:val="00D86DD7"/>
    <w:rsid w:val="00D8759D"/>
    <w:rsid w:val="00D9370B"/>
    <w:rsid w:val="00DA4B28"/>
    <w:rsid w:val="00DA5A16"/>
    <w:rsid w:val="00DB0ACD"/>
    <w:rsid w:val="00DB2833"/>
    <w:rsid w:val="00DC191A"/>
    <w:rsid w:val="00DC45E8"/>
    <w:rsid w:val="00DD247B"/>
    <w:rsid w:val="00DD55D9"/>
    <w:rsid w:val="00DD6569"/>
    <w:rsid w:val="00DD722E"/>
    <w:rsid w:val="00DE13D4"/>
    <w:rsid w:val="00DE158D"/>
    <w:rsid w:val="00DE2234"/>
    <w:rsid w:val="00DE4FEA"/>
    <w:rsid w:val="00DF002F"/>
    <w:rsid w:val="00DF0946"/>
    <w:rsid w:val="00DF2F0E"/>
    <w:rsid w:val="00DF5526"/>
    <w:rsid w:val="00E006B7"/>
    <w:rsid w:val="00E0204D"/>
    <w:rsid w:val="00E031A8"/>
    <w:rsid w:val="00E04F9F"/>
    <w:rsid w:val="00E16FF7"/>
    <w:rsid w:val="00E17E4E"/>
    <w:rsid w:val="00E240F0"/>
    <w:rsid w:val="00E372E0"/>
    <w:rsid w:val="00E44D64"/>
    <w:rsid w:val="00E50C53"/>
    <w:rsid w:val="00E527CF"/>
    <w:rsid w:val="00E52B71"/>
    <w:rsid w:val="00E53517"/>
    <w:rsid w:val="00E53CB5"/>
    <w:rsid w:val="00E550B9"/>
    <w:rsid w:val="00E56599"/>
    <w:rsid w:val="00E663BE"/>
    <w:rsid w:val="00E71C3A"/>
    <w:rsid w:val="00E82A07"/>
    <w:rsid w:val="00E8544B"/>
    <w:rsid w:val="00E87C85"/>
    <w:rsid w:val="00E902B2"/>
    <w:rsid w:val="00E9244C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0ECA"/>
    <w:rsid w:val="00EF27FE"/>
    <w:rsid w:val="00EF52DA"/>
    <w:rsid w:val="00F048A2"/>
    <w:rsid w:val="00F066BE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563A"/>
    <w:rsid w:val="00F45B3D"/>
    <w:rsid w:val="00F47AA9"/>
    <w:rsid w:val="00F50B4F"/>
    <w:rsid w:val="00F50B8F"/>
    <w:rsid w:val="00F50E86"/>
    <w:rsid w:val="00F517D1"/>
    <w:rsid w:val="00F55E99"/>
    <w:rsid w:val="00F5614B"/>
    <w:rsid w:val="00F63B51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F89"/>
    <w:rsid w:val="00FB0153"/>
    <w:rsid w:val="00FB2DC1"/>
    <w:rsid w:val="00FD22CC"/>
    <w:rsid w:val="00FD588A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77581D"/>
    <w:pPr>
      <w:keepNext/>
      <w:numPr>
        <w:numId w:val="10"/>
      </w:numPr>
      <w:tabs>
        <w:tab w:val="left" w:pos="454"/>
      </w:tabs>
      <w:spacing w:before="120" w:after="120"/>
      <w:ind w:left="431" w:hanging="431"/>
      <w:contextualSpacing/>
      <w:jc w:val="left"/>
      <w:outlineLvl w:val="0"/>
    </w:pPr>
    <w:rPr>
      <w:b/>
      <w:caps/>
      <w:kern w:val="28"/>
      <w:szCs w:val="24"/>
    </w:rPr>
  </w:style>
  <w:style w:type="paragraph" w:styleId="Heading2">
    <w:name w:val="heading 2"/>
    <w:basedOn w:val="Normal"/>
    <w:next w:val="Normal"/>
    <w:qFormat/>
    <w:rsid w:val="00581E16"/>
    <w:pPr>
      <w:keepNext/>
      <w:numPr>
        <w:ilvl w:val="1"/>
        <w:numId w:val="10"/>
      </w:numPr>
      <w:tabs>
        <w:tab w:val="left" w:pos="454"/>
      </w:tabs>
      <w:spacing w:after="0"/>
      <w:ind w:left="578" w:hanging="578"/>
      <w:contextualSpacing/>
      <w:jc w:val="lef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Heading4">
    <w:name w:val="heading 4"/>
    <w:basedOn w:val="Normal"/>
    <w:next w:val="Normal"/>
    <w:link w:val="Heading4Cha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Caption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leGrid">
    <w:name w:val="Table Grid"/>
    <w:basedOn w:val="Table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rsid w:val="000B4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Heading4Char">
    <w:name w:val="Heading 4 Char"/>
    <w:link w:val="Heading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Heading1Char">
    <w:name w:val="Heading 1 Char"/>
    <w:link w:val="Heading1"/>
    <w:rsid w:val="0077581D"/>
    <w:rPr>
      <w:b/>
      <w:caps/>
      <w:kern w:val="28"/>
      <w:sz w:val="24"/>
      <w:szCs w:val="24"/>
      <w:lang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Heading5Char">
    <w:name w:val="Heading 5 Char"/>
    <w:link w:val="Heading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Heading6Char">
    <w:name w:val="Heading 6 Char"/>
    <w:link w:val="Heading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Heading7Char">
    <w:name w:val="Heading 7 Char"/>
    <w:link w:val="Heading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Heading8Char">
    <w:name w:val="Heading 8 Char"/>
    <w:link w:val="Heading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Heading9Char">
    <w:name w:val="Heading 9 Char"/>
    <w:link w:val="Heading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BalloonText">
    <w:name w:val="Balloon Text"/>
    <w:basedOn w:val="Normal"/>
    <w:link w:val="BalloonTextCha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BalloonTextChar">
    <w:name w:val="Balloon Text Char"/>
    <w:link w:val="BalloonText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yperlink">
    <w:name w:val="Hyperlink"/>
    <w:rsid w:val="00B67487"/>
    <w:rPr>
      <w:color w:val="0000FF"/>
      <w:u w:val="single"/>
    </w:rPr>
  </w:style>
  <w:style w:type="character" w:styleId="CommentReference">
    <w:name w:val="annotation reference"/>
    <w:rsid w:val="007B79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79AA"/>
    <w:rPr>
      <w:sz w:val="20"/>
    </w:rPr>
  </w:style>
  <w:style w:type="character" w:customStyle="1" w:styleId="CommentTextChar">
    <w:name w:val="Comment Text Char"/>
    <w:link w:val="CommentText"/>
    <w:rsid w:val="007B79AA"/>
    <w:rPr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7B79AA"/>
    <w:rPr>
      <w:b/>
      <w:bCs/>
    </w:rPr>
  </w:style>
  <w:style w:type="character" w:customStyle="1" w:styleId="CommentSubjectChar">
    <w:name w:val="Comment Subject Char"/>
    <w:link w:val="CommentSubject"/>
    <w:rsid w:val="007B79AA"/>
    <w:rPr>
      <w:b/>
      <w:bCs/>
      <w:lang w:val="en-GB" w:eastAsia="de-DE"/>
    </w:rPr>
  </w:style>
  <w:style w:type="character" w:styleId="FootnoteReference">
    <w:name w:val="footnote reference"/>
    <w:rsid w:val="009B013D"/>
    <w:rPr>
      <w:vertAlign w:val="superscript"/>
    </w:rPr>
  </w:style>
  <w:style w:type="character" w:styleId="Strong">
    <w:name w:val="Strong"/>
    <w:qFormat/>
    <w:rsid w:val="009B013D"/>
    <w:rPr>
      <w:b/>
      <w:bCs/>
    </w:rPr>
  </w:style>
  <w:style w:type="character" w:customStyle="1" w:styleId="HeaderChar">
    <w:name w:val="Header Char"/>
    <w:link w:val="Header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E82A07"/>
    <w:pPr>
      <w:spacing w:before="120"/>
    </w:pPr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E82A0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D588A"/>
    <w:pPr>
      <w:spacing w:before="120"/>
    </w:pPr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D588A"/>
    <w:rPr>
      <w:b/>
      <w:caps/>
      <w:kern w:val="28"/>
      <w:sz w:val="24"/>
      <w:szCs w:val="24"/>
      <w:lang w:val="en-GB" w:eastAsia="de-DE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FootnoteText">
    <w:name w:val="footnote text"/>
    <w:basedOn w:val="Normal"/>
    <w:link w:val="FootnoteTextChar"/>
    <w:rsid w:val="00FA6F89"/>
    <w:rPr>
      <w:sz w:val="20"/>
    </w:rPr>
  </w:style>
  <w:style w:type="character" w:customStyle="1" w:styleId="FootnoteTextChar">
    <w:name w:val="Footnote Text Char"/>
    <w:link w:val="FootnoteText"/>
    <w:rsid w:val="00FA6F89"/>
    <w:rPr>
      <w:lang w:val="en-GB" w:eastAsia="de-DE"/>
    </w:rPr>
  </w:style>
  <w:style w:type="character" w:styleId="PlaceholderText">
    <w:name w:val="Placeholder Text"/>
    <w:basedOn w:val="DefaultParagraphFont"/>
    <w:uiPriority w:val="99"/>
    <w:semiHidden/>
    <w:rsid w:val="00E04F9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24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45DCF"/>
    <w:rPr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firstname.lastname@addres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13F2AC1578B34A80EB827BE1BB827F" ma:contentTypeVersion="18" ma:contentTypeDescription="Create a new document." ma:contentTypeScope="" ma:versionID="348f334291eabdecbcd33957b86e1b33">
  <xsd:schema xmlns:xsd="http://www.w3.org/2001/XMLSchema" xmlns:xs="http://www.w3.org/2001/XMLSchema" xmlns:p="http://schemas.microsoft.com/office/2006/metadata/properties" xmlns:ns2="3ade4051-da0a-4e5e-88b3-a98a27e5b742" xmlns:ns3="03f40936-8c46-435f-b8e3-a81c44eee418" targetNamespace="http://schemas.microsoft.com/office/2006/metadata/properties" ma:root="true" ma:fieldsID="33308389910958c49c05d6402f858f72" ns2:_="" ns3:_="">
    <xsd:import namespace="3ade4051-da0a-4e5e-88b3-a98a27e5b742"/>
    <xsd:import namespace="03f40936-8c46-435f-b8e3-a81c44eee4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de4051-da0a-4e5e-88b3-a98a27e5b7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76357a9-ad07-4d6f-99c5-e7f7cf9443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40936-8c46-435f-b8e3-a81c44eee41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c4e20bf-d033-4fce-8309-7638fccdb6a5}" ma:internalName="TaxCatchAll" ma:showField="CatchAllData" ma:web="03f40936-8c46-435f-b8e3-a81c44eee4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de4051-da0a-4e5e-88b3-a98a27e5b742">
      <Terms xmlns="http://schemas.microsoft.com/office/infopath/2007/PartnerControls"/>
    </lcf76f155ced4ddcb4097134ff3c332f>
    <TaxCatchAll xmlns="03f40936-8c46-435f-b8e3-a81c44eee41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91FEFD-E5EA-4247-8848-077C4A5A3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de4051-da0a-4e5e-88b3-a98a27e5b742"/>
    <ds:schemaRef ds:uri="03f40936-8c46-435f-b8e3-a81c44eee4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11D5FE-F243-4DC7-8152-55D53F08A7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E0CFC5-47A5-4199-A2D2-3FED0F20FD20}">
  <ds:schemaRefs>
    <ds:schemaRef ds:uri="http://schemas.microsoft.com/office/2006/metadata/properties"/>
    <ds:schemaRef ds:uri="http://schemas.microsoft.com/office/infopath/2007/PartnerControls"/>
    <ds:schemaRef ds:uri="3ade4051-da0a-4e5e-88b3-a98a27e5b742"/>
    <ds:schemaRef ds:uri="03f40936-8c46-435f-b8e3-a81c44eee418"/>
  </ds:schemaRefs>
</ds:datastoreItem>
</file>

<file path=customXml/itemProps4.xml><?xml version="1.0" encoding="utf-8"?>
<ds:datastoreItem xmlns:ds="http://schemas.openxmlformats.org/officeDocument/2006/customXml" ds:itemID="{C80536CD-34E1-4A92-A4C1-61D5095A11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3085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Sulo Shanmuganathan</cp:lastModifiedBy>
  <cp:revision>6</cp:revision>
  <cp:lastPrinted>2013-01-17T01:43:00Z</cp:lastPrinted>
  <dcterms:created xsi:type="dcterms:W3CDTF">2024-03-21T02:58:00Z</dcterms:created>
  <dcterms:modified xsi:type="dcterms:W3CDTF">2024-03-21T0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d7591f5391e98f0c55e4171850de30137445802a5194ab8df55839311d755</vt:lpwstr>
  </property>
  <property fmtid="{D5CDD505-2E9C-101B-9397-08002B2CF9AE}" pid="3" name="ContentTypeId">
    <vt:lpwstr>0x010100D513F2AC1578B34A80EB827BE1BB827F</vt:lpwstr>
  </property>
  <property fmtid="{D5CDD505-2E9C-101B-9397-08002B2CF9AE}" pid="4" name="MediaServiceImageTags">
    <vt:lpwstr/>
  </property>
</Properties>
</file>